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FD79E" w14:textId="209C5941" w:rsidR="00354872" w:rsidRPr="00A55D74" w:rsidRDefault="00354872" w:rsidP="00354872">
      <w:pPr>
        <w:rPr>
          <w:b/>
          <w:bCs/>
        </w:rPr>
      </w:pPr>
      <w:r w:rsidRPr="00A55D74">
        <w:rPr>
          <w:b/>
          <w:bCs/>
        </w:rPr>
        <w:t xml:space="preserve">Exercise No: </w:t>
      </w:r>
      <w:r>
        <w:rPr>
          <w:b/>
          <w:bCs/>
        </w:rPr>
        <w:t>7</w:t>
      </w:r>
    </w:p>
    <w:p w14:paraId="080FBB6B" w14:textId="77777777" w:rsidR="00354872" w:rsidRPr="00A55D74" w:rsidRDefault="00354872" w:rsidP="00354872">
      <w:pPr>
        <w:pBdr>
          <w:bottom w:val="single" w:sz="12" w:space="1" w:color="auto"/>
        </w:pBdr>
        <w:rPr>
          <w:b/>
          <w:bCs/>
        </w:rPr>
      </w:pPr>
      <w:r w:rsidRPr="00A55D74">
        <w:rPr>
          <w:b/>
          <w:bCs/>
        </w:rPr>
        <w:t>Date:</w:t>
      </w:r>
    </w:p>
    <w:p w14:paraId="5E95A474" w14:textId="77777777" w:rsidR="00354872" w:rsidRPr="00A55D74" w:rsidRDefault="00354872" w:rsidP="00354872">
      <w:pPr>
        <w:rPr>
          <w:b/>
          <w:bCs/>
        </w:rPr>
      </w:pPr>
      <w:r w:rsidRPr="00A55D74">
        <w:rPr>
          <w:b/>
          <w:bCs/>
        </w:rPr>
        <w:t>Aim:</w:t>
      </w:r>
    </w:p>
    <w:p w14:paraId="2DD2D2E7" w14:textId="77777777" w:rsidR="00354872" w:rsidRPr="00690C90" w:rsidRDefault="00354872" w:rsidP="00354872">
      <w:pPr>
        <w:ind w:left="720"/>
        <w:rPr>
          <w:rFonts w:cs="Arial"/>
          <w:color w:val="333333"/>
        </w:rPr>
      </w:pPr>
      <w:r>
        <w:rPr>
          <w:sz w:val="21"/>
          <w:szCs w:val="21"/>
        </w:rPr>
        <w:t>To fill in the desired output.</w:t>
      </w:r>
      <w:r w:rsidRPr="00690C90">
        <w:rPr>
          <w:rFonts w:cs="Arial"/>
          <w:color w:val="333333"/>
          <w:sz w:val="21"/>
          <w:szCs w:val="21"/>
        </w:rPr>
        <w:t xml:space="preserve"> </w:t>
      </w:r>
    </w:p>
    <w:p w14:paraId="0BF1BCD1" w14:textId="77777777" w:rsidR="00354872" w:rsidRPr="00A55D74" w:rsidRDefault="00354872" w:rsidP="00354872">
      <w:pPr>
        <w:rPr>
          <w:b/>
          <w:bCs/>
        </w:rPr>
      </w:pPr>
      <w:r w:rsidRPr="00A55D74">
        <w:rPr>
          <w:b/>
          <w:bCs/>
        </w:rPr>
        <w:t>Program:</w:t>
      </w:r>
    </w:p>
    <w:tbl>
      <w:tblPr>
        <w:tblW w:w="10288" w:type="dxa"/>
        <w:tblInd w:w="57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88"/>
      </w:tblGrid>
      <w:tr w:rsidR="00354872" w:rsidRPr="00354872" w14:paraId="0EA1066C" w14:textId="77777777" w:rsidTr="00354872">
        <w:trPr>
          <w:trHeight w:val="82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569407" w14:textId="77777777" w:rsidR="00354872" w:rsidRPr="00354872" w:rsidRDefault="00354872" w:rsidP="0088541F">
            <w:pPr>
              <w:spacing w:after="0" w:line="300" w:lineRule="atLeast"/>
              <w:rPr>
                <w:rStyle w:val="mtk1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prime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3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5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7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11</w:t>
            </w:r>
            <w:r w:rsidRPr="00354872">
              <w:rPr>
                <w:rStyle w:val="mtk1"/>
                <w:sz w:val="21"/>
                <w:szCs w:val="21"/>
              </w:rPr>
              <w:t>]</w:t>
            </w:r>
          </w:p>
          <w:p w14:paraId="647978A1" w14:textId="77777777" w:rsidR="00354872" w:rsidRPr="00354872" w:rsidRDefault="00354872" w:rsidP="0088541F">
            <w:pPr>
              <w:spacing w:after="0" w:line="300" w:lineRule="atLeast"/>
              <w:rPr>
                <w:rStyle w:val="mtk1"/>
                <w:rFonts w:eastAsia="Times New Roman" w:cs="Segoe UI"/>
                <w:sz w:val="21"/>
                <w:szCs w:val="21"/>
                <w:lang w:eastAsia="en-IN"/>
              </w:rPr>
            </w:pP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primes</w:t>
            </w:r>
            <w:r w:rsidRPr="00354872">
              <w:rPr>
                <w:rStyle w:val="mtk1"/>
                <w:sz w:val="21"/>
                <w:szCs w:val="21"/>
              </w:rPr>
              <w:t xml:space="preserve">) </w:t>
            </w:r>
          </w:p>
          <w:p w14:paraId="23159926" w14:textId="77777777" w:rsidR="00354872" w:rsidRPr="00354872" w:rsidRDefault="00354872" w:rsidP="0088541F">
            <w:pPr>
              <w:spacing w:after="0" w:line="300" w:lineRule="atLeast"/>
              <w:rPr>
                <w:rFonts w:eastAsia="Times New Roman" w:cs="Segoe UI"/>
                <w:sz w:val="21"/>
                <w:szCs w:val="21"/>
                <w:lang w:eastAsia="en-IN"/>
              </w:rPr>
            </w:pPr>
            <w:r w:rsidRPr="00354872">
              <w:rPr>
                <w:rFonts w:eastAsia="Times New Roman" w:cs="Segoe UI"/>
                <w:sz w:val="21"/>
                <w:szCs w:val="21"/>
                <w:lang w:eastAsia="en-IN"/>
              </w:rPr>
              <w:t xml:space="preserve"># Output: </w:t>
            </w:r>
            <w:r w:rsidRPr="00354872">
              <w:rPr>
                <w:rStyle w:val="mtk1"/>
                <w:sz w:val="21"/>
                <w:szCs w:val="21"/>
              </w:rPr>
              <w:t>[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3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5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7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11</w:t>
            </w:r>
            <w:r w:rsidRPr="00354872">
              <w:rPr>
                <w:rStyle w:val="mtk1"/>
                <w:sz w:val="21"/>
                <w:szCs w:val="21"/>
              </w:rPr>
              <w:t>]</w:t>
            </w:r>
          </w:p>
        </w:tc>
      </w:tr>
      <w:tr w:rsidR="00354872" w:rsidRPr="00354872" w14:paraId="174739B2" w14:textId="77777777" w:rsidTr="00354872">
        <w:trPr>
          <w:trHeight w:val="90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018E0" w14:textId="77777777" w:rsidR="00354872" w:rsidRPr="00354872" w:rsidRDefault="00354872" w:rsidP="0088541F">
            <w:pPr>
              <w:spacing w:after="0" w:line="300" w:lineRule="atLeast"/>
              <w:rPr>
                <w:rFonts w:eastAsia="Times New Roman" w:cs="Segoe UI"/>
                <w:sz w:val="21"/>
                <w:szCs w:val="21"/>
                <w:lang w:eastAsia="en-IN"/>
              </w:rPr>
            </w:pPr>
          </w:p>
        </w:tc>
      </w:tr>
      <w:tr w:rsidR="00354872" w:rsidRPr="00354872" w14:paraId="353BE542" w14:textId="77777777" w:rsidTr="00354872">
        <w:trPr>
          <w:trHeight w:val="32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7D1FDB" w14:textId="77777777" w:rsidR="00354872" w:rsidRPr="00354872" w:rsidRDefault="00354872" w:rsidP="0088541F">
            <w:pPr>
              <w:spacing w:after="0" w:line="300" w:lineRule="atLeast"/>
              <w:rPr>
                <w:rFonts w:eastAsia="Times New Roman" w:cs="Segoe UI"/>
                <w:sz w:val="21"/>
                <w:szCs w:val="21"/>
                <w:lang w:eastAsia="en-IN"/>
              </w:rPr>
            </w:pPr>
          </w:p>
        </w:tc>
      </w:tr>
      <w:tr w:rsidR="00354872" w:rsidRPr="00354872" w14:paraId="1782AEDA" w14:textId="77777777" w:rsidTr="00354872">
        <w:trPr>
          <w:trHeight w:val="367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D6E081" w14:textId="77777777" w:rsidR="00354872" w:rsidRPr="00354872" w:rsidRDefault="00354872" w:rsidP="0088541F">
            <w:pPr>
              <w:spacing w:after="0" w:line="300" w:lineRule="atLeast"/>
              <w:rPr>
                <w:rStyle w:val="mtk9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item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8"/>
                <w:sz w:val="21"/>
                <w:szCs w:val="21"/>
              </w:rPr>
              <w:t>'cake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cookie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bread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total_items</w:t>
            </w:r>
            <w:r w:rsidRPr="00354872">
              <w:rPr>
                <w:rStyle w:val="mtk1"/>
                <w:sz w:val="21"/>
                <w:szCs w:val="21"/>
              </w:rPr>
              <w:t xml:space="preserve"> = </w:t>
            </w:r>
            <w:r w:rsidRPr="00354872">
              <w:rPr>
                <w:rStyle w:val="mtk9"/>
                <w:sz w:val="21"/>
                <w:szCs w:val="21"/>
              </w:rPr>
              <w:t>items</w:t>
            </w:r>
            <w:r w:rsidRPr="00354872">
              <w:rPr>
                <w:rStyle w:val="mtk1"/>
                <w:sz w:val="21"/>
                <w:szCs w:val="21"/>
              </w:rPr>
              <w:t xml:space="preserve"> + [</w:t>
            </w:r>
            <w:r w:rsidRPr="00354872">
              <w:rPr>
                <w:rStyle w:val="mtk8"/>
                <w:sz w:val="21"/>
                <w:szCs w:val="21"/>
              </w:rPr>
              <w:t>'biscuit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tart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 xml:space="preserve"> print(</w:t>
            </w:r>
            <w:r w:rsidRPr="00354872">
              <w:rPr>
                <w:rStyle w:val="mtk9"/>
                <w:sz w:val="21"/>
                <w:szCs w:val="21"/>
              </w:rPr>
              <w:t xml:space="preserve">total_items)  </w:t>
            </w:r>
          </w:p>
          <w:p w14:paraId="2F6F924D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 xml:space="preserve"> </w:t>
            </w:r>
            <w:r w:rsidRPr="00354872">
              <w:rPr>
                <w:rStyle w:val="mtk16"/>
                <w:sz w:val="21"/>
                <w:szCs w:val="21"/>
              </w:rPr>
              <w:t xml:space="preserve"># </w:t>
            </w:r>
            <w:proofErr w:type="gramStart"/>
            <w:r w:rsidRPr="00354872">
              <w:rPr>
                <w:rStyle w:val="mtk16"/>
                <w:sz w:val="21"/>
                <w:szCs w:val="21"/>
              </w:rPr>
              <w:t>Output:[</w:t>
            </w:r>
            <w:proofErr w:type="gramEnd"/>
            <w:r w:rsidRPr="00354872">
              <w:rPr>
                <w:rStyle w:val="mtk16"/>
                <w:sz w:val="21"/>
                <w:szCs w:val="21"/>
              </w:rPr>
              <w:t>'cake', 'cookie', 'bread', 'biscuit', 'tart']</w:t>
            </w:r>
          </w:p>
          <w:p w14:paraId="664C5ADA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</w:p>
          <w:p w14:paraId="1A4656F5" w14:textId="77777777" w:rsidR="00354872" w:rsidRPr="00354872" w:rsidRDefault="00354872" w:rsidP="0088541F">
            <w:pPr>
              <w:spacing w:after="0" w:line="300" w:lineRule="atLeast"/>
              <w:rPr>
                <w:rFonts w:eastAsia="Times New Roman" w:cs="Segoe UI"/>
                <w:sz w:val="21"/>
                <w:szCs w:val="21"/>
                <w:lang w:eastAsia="en-IN"/>
              </w:rPr>
            </w:pPr>
          </w:p>
        </w:tc>
      </w:tr>
      <w:tr w:rsidR="00354872" w:rsidRPr="00354872" w14:paraId="205CA156" w14:textId="77777777" w:rsidTr="00354872">
        <w:trPr>
          <w:trHeight w:val="32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A9D5E" w14:textId="77777777" w:rsidR="00354872" w:rsidRPr="00354872" w:rsidRDefault="00354872" w:rsidP="0088541F">
            <w:pPr>
              <w:spacing w:after="0" w:line="300" w:lineRule="atLeast"/>
              <w:rPr>
                <w:rStyle w:val="mtk1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order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8"/>
                <w:sz w:val="21"/>
                <w:szCs w:val="21"/>
              </w:rPr>
              <w:t>'daisies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periwinkle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</w:p>
          <w:p w14:paraId="79F3CD27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proofErr w:type="gramStart"/>
            <w:r w:rsidRPr="00354872">
              <w:rPr>
                <w:rStyle w:val="mtk9"/>
                <w:sz w:val="21"/>
                <w:szCs w:val="21"/>
              </w:rPr>
              <w:t>orders</w:t>
            </w:r>
            <w:r w:rsidRPr="00354872">
              <w:rPr>
                <w:rStyle w:val="mtk1"/>
                <w:sz w:val="21"/>
                <w:szCs w:val="21"/>
              </w:rPr>
              <w:t>.</w:t>
            </w:r>
            <w:r w:rsidRPr="00354872">
              <w:rPr>
                <w:rStyle w:val="mtk10"/>
                <w:sz w:val="21"/>
                <w:szCs w:val="21"/>
              </w:rPr>
              <w:t>append</w:t>
            </w:r>
            <w:proofErr w:type="gramEnd"/>
            <w:r w:rsidRPr="00354872">
              <w:rPr>
                <w:rStyle w:val="mtk1"/>
                <w:sz w:val="21"/>
                <w:szCs w:val="21"/>
              </w:rPr>
              <w:t>(</w:t>
            </w:r>
            <w:r w:rsidRPr="00354872">
              <w:rPr>
                <w:rStyle w:val="mtk8"/>
                <w:sz w:val="21"/>
                <w:szCs w:val="21"/>
              </w:rPr>
              <w:t>'tulips'</w:t>
            </w:r>
            <w:r w:rsidRPr="00354872">
              <w:rPr>
                <w:rStyle w:val="mtk1"/>
                <w:sz w:val="21"/>
                <w:szCs w:val="21"/>
              </w:rPr>
              <w:t>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orders</w:t>
            </w:r>
            <w:r w:rsidRPr="00354872">
              <w:rPr>
                <w:rStyle w:val="mtk1"/>
                <w:sz w:val="21"/>
                <w:szCs w:val="21"/>
              </w:rPr>
              <w:t>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6"/>
                <w:sz w:val="21"/>
                <w:szCs w:val="21"/>
              </w:rPr>
              <w:t># Result: ['daisies', 'periwinkle', 'tulips']</w:t>
            </w:r>
          </w:p>
          <w:p w14:paraId="19123F3E" w14:textId="77777777" w:rsidR="00354872" w:rsidRPr="00354872" w:rsidRDefault="00354872" w:rsidP="0088541F">
            <w:pPr>
              <w:spacing w:after="0" w:line="300" w:lineRule="atLeast"/>
              <w:rPr>
                <w:rStyle w:val="mtk9"/>
                <w:sz w:val="21"/>
                <w:szCs w:val="21"/>
              </w:rPr>
            </w:pPr>
          </w:p>
          <w:p w14:paraId="6C10DA8E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owners_name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8"/>
                <w:sz w:val="21"/>
                <w:szCs w:val="21"/>
              </w:rPr>
              <w:t>'Jenny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Sam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Alexis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dogs_name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8"/>
                <w:sz w:val="21"/>
                <w:szCs w:val="21"/>
              </w:rPr>
              <w:t>'Elphonse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Dr. Doggy DDS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Carter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owners_dogs</w:t>
            </w:r>
            <w:r w:rsidRPr="00354872">
              <w:rPr>
                <w:rStyle w:val="mtk1"/>
                <w:sz w:val="21"/>
                <w:szCs w:val="21"/>
              </w:rPr>
              <w:t xml:space="preserve"> = zip(</w:t>
            </w:r>
            <w:r w:rsidRPr="00354872">
              <w:rPr>
                <w:rStyle w:val="mtk9"/>
                <w:sz w:val="21"/>
                <w:szCs w:val="21"/>
              </w:rPr>
              <w:t>owners_names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dogs_names</w:t>
            </w:r>
            <w:r w:rsidRPr="00354872">
              <w:rPr>
                <w:rStyle w:val="mtk1"/>
                <w:sz w:val="21"/>
                <w:szCs w:val="21"/>
              </w:rPr>
              <w:t>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list(</w:t>
            </w:r>
            <w:r w:rsidRPr="00354872">
              <w:rPr>
                <w:rStyle w:val="mtk9"/>
                <w:sz w:val="21"/>
                <w:szCs w:val="21"/>
              </w:rPr>
              <w:t>owners_dogs</w:t>
            </w:r>
            <w:r w:rsidRPr="00354872">
              <w:rPr>
                <w:rStyle w:val="mtk1"/>
                <w:sz w:val="21"/>
                <w:szCs w:val="21"/>
              </w:rPr>
              <w:t>)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6"/>
                <w:sz w:val="21"/>
                <w:szCs w:val="21"/>
              </w:rPr>
              <w:t># Result: [('Jenny', 'Elphonse'), ('Sam', 'Dr.Doggy DDS'), ('Alexis', 'Carter')</w:t>
            </w:r>
          </w:p>
          <w:p w14:paraId="5D9D59CB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</w:p>
          <w:p w14:paraId="788AA346" w14:textId="77777777" w:rsidR="00354872" w:rsidRPr="00354872" w:rsidRDefault="00354872" w:rsidP="0088541F">
            <w:pPr>
              <w:spacing w:after="0" w:line="300" w:lineRule="atLeast"/>
              <w:rPr>
                <w:rStyle w:val="mtk1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item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9"/>
                <w:sz w:val="21"/>
                <w:szCs w:val="21"/>
              </w:rPr>
              <w:t>1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3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4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5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6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items</w:t>
            </w:r>
            <w:r w:rsidRPr="00354872">
              <w:rPr>
                <w:rStyle w:val="mtk1"/>
                <w:sz w:val="21"/>
                <w:szCs w:val="21"/>
              </w:rPr>
              <w:t>[:</w:t>
            </w:r>
            <w:r w:rsidRPr="00354872">
              <w:rPr>
                <w:rStyle w:val="mtk9"/>
                <w:sz w:val="21"/>
                <w:szCs w:val="21"/>
              </w:rPr>
              <w:t>4</w:t>
            </w:r>
            <w:r w:rsidRPr="00354872">
              <w:rPr>
                <w:rStyle w:val="mtk1"/>
                <w:sz w:val="21"/>
                <w:szCs w:val="21"/>
              </w:rPr>
              <w:t>]) #Output: [1, 2, 3, 4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items</w:t>
            </w:r>
            <w:r w:rsidRPr="00354872">
              <w:rPr>
                <w:rStyle w:val="mtk1"/>
                <w:sz w:val="21"/>
                <w:szCs w:val="21"/>
              </w:rPr>
              <w:t>[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>:]) #Output: [3, 4, 5, 6]</w:t>
            </w:r>
          </w:p>
          <w:p w14:paraId="79A6AF29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</w:p>
          <w:p w14:paraId="0A9AA61E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knapsack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4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3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7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10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size</w:t>
            </w:r>
            <w:r w:rsidRPr="00354872">
              <w:rPr>
                <w:rStyle w:val="mtk1"/>
                <w:sz w:val="21"/>
                <w:szCs w:val="21"/>
              </w:rPr>
              <w:t xml:space="preserve"> = len(</w:t>
            </w:r>
            <w:r w:rsidRPr="00354872">
              <w:rPr>
                <w:rStyle w:val="mtk9"/>
                <w:sz w:val="21"/>
                <w:szCs w:val="21"/>
              </w:rPr>
              <w:t>knapsack</w:t>
            </w:r>
            <w:r w:rsidRPr="00354872">
              <w:rPr>
                <w:rStyle w:val="mtk1"/>
                <w:sz w:val="21"/>
                <w:szCs w:val="21"/>
              </w:rPr>
              <w:t>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size</w:t>
            </w:r>
            <w:r w:rsidRPr="00354872">
              <w:rPr>
                <w:rStyle w:val="mtk1"/>
                <w:sz w:val="21"/>
                <w:szCs w:val="21"/>
              </w:rPr>
              <w:t xml:space="preserve">) </w:t>
            </w:r>
            <w:r w:rsidRPr="00354872">
              <w:rPr>
                <w:rStyle w:val="mtk16"/>
                <w:sz w:val="21"/>
                <w:szCs w:val="21"/>
              </w:rPr>
              <w:t># Output: 5</w:t>
            </w:r>
          </w:p>
          <w:p w14:paraId="69E387DD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16"/>
                <w:sz w:val="21"/>
                <w:szCs w:val="21"/>
              </w:rPr>
              <w:t xml:space="preserve">cnt = </w:t>
            </w:r>
            <w:proofErr w:type="gramStart"/>
            <w:r w:rsidRPr="00354872">
              <w:rPr>
                <w:rStyle w:val="mtk16"/>
                <w:sz w:val="21"/>
                <w:szCs w:val="21"/>
              </w:rPr>
              <w:t>knapsack.count</w:t>
            </w:r>
            <w:proofErr w:type="gramEnd"/>
            <w:r w:rsidRPr="00354872">
              <w:rPr>
                <w:rStyle w:val="mtk16"/>
                <w:sz w:val="21"/>
                <w:szCs w:val="21"/>
              </w:rPr>
              <w:t>(7)</w:t>
            </w:r>
          </w:p>
          <w:p w14:paraId="58E0279D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16"/>
                <w:sz w:val="21"/>
                <w:szCs w:val="21"/>
              </w:rPr>
              <w:t>print(cnt) # Output: 1</w:t>
            </w:r>
          </w:p>
          <w:p w14:paraId="2A5C9551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</w:p>
          <w:p w14:paraId="3CD911C1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exampleList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9"/>
                <w:sz w:val="21"/>
                <w:szCs w:val="21"/>
              </w:rPr>
              <w:t>4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2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1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9"/>
                <w:sz w:val="21"/>
                <w:szCs w:val="21"/>
              </w:rPr>
              <w:t>3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exampleList</w:t>
            </w:r>
            <w:r w:rsidRPr="00354872">
              <w:rPr>
                <w:rStyle w:val="mtk1"/>
                <w:sz w:val="21"/>
                <w:szCs w:val="21"/>
              </w:rPr>
              <w:t>.</w:t>
            </w:r>
            <w:r w:rsidRPr="00354872">
              <w:rPr>
                <w:rStyle w:val="mtk10"/>
                <w:sz w:val="21"/>
                <w:szCs w:val="21"/>
              </w:rPr>
              <w:t>sort</w:t>
            </w:r>
            <w:r w:rsidRPr="00354872">
              <w:rPr>
                <w:rStyle w:val="mtk1"/>
                <w:sz w:val="21"/>
                <w:szCs w:val="21"/>
              </w:rPr>
              <w:t>(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"/>
                <w:sz w:val="21"/>
                <w:szCs w:val="21"/>
              </w:rPr>
              <w:t>print(</w:t>
            </w:r>
            <w:r w:rsidRPr="00354872">
              <w:rPr>
                <w:rStyle w:val="mtk9"/>
                <w:sz w:val="21"/>
                <w:szCs w:val="21"/>
              </w:rPr>
              <w:t>exampleList</w:t>
            </w:r>
            <w:r w:rsidRPr="00354872">
              <w:rPr>
                <w:rStyle w:val="mtk1"/>
                <w:sz w:val="21"/>
                <w:szCs w:val="21"/>
              </w:rPr>
              <w:t>)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16"/>
                <w:sz w:val="21"/>
                <w:szCs w:val="21"/>
              </w:rPr>
              <w:t># Output: [1, 2, 3, 4]</w:t>
            </w:r>
          </w:p>
          <w:p w14:paraId="6E8ADDF8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</w:p>
          <w:p w14:paraId="60727086" w14:textId="77777777" w:rsidR="00354872" w:rsidRPr="00354872" w:rsidRDefault="00354872" w:rsidP="0088541F">
            <w:pPr>
              <w:spacing w:after="0" w:line="300" w:lineRule="atLeast"/>
              <w:rPr>
                <w:rStyle w:val="mtk16"/>
                <w:sz w:val="21"/>
                <w:szCs w:val="21"/>
              </w:rPr>
            </w:pPr>
            <w:r w:rsidRPr="00354872">
              <w:rPr>
                <w:rStyle w:val="mtk9"/>
                <w:sz w:val="21"/>
                <w:szCs w:val="21"/>
              </w:rPr>
              <w:t>soups</w:t>
            </w:r>
            <w:r w:rsidRPr="00354872">
              <w:rPr>
                <w:rStyle w:val="mtk1"/>
                <w:sz w:val="21"/>
                <w:szCs w:val="21"/>
              </w:rPr>
              <w:t xml:space="preserve"> = [</w:t>
            </w:r>
            <w:r w:rsidRPr="00354872">
              <w:rPr>
                <w:rStyle w:val="mtk8"/>
                <w:sz w:val="21"/>
                <w:szCs w:val="21"/>
              </w:rPr>
              <w:t>'minestrone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lentil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pho'</w:t>
            </w:r>
            <w:r w:rsidRPr="00354872">
              <w:rPr>
                <w:rStyle w:val="mtk1"/>
                <w:sz w:val="21"/>
                <w:szCs w:val="21"/>
              </w:rPr>
              <w:t xml:space="preserve">, </w:t>
            </w:r>
            <w:r w:rsidRPr="00354872">
              <w:rPr>
                <w:rStyle w:val="mtk8"/>
                <w:sz w:val="21"/>
                <w:szCs w:val="21"/>
              </w:rPr>
              <w:t>'laksa'</w:t>
            </w:r>
            <w:r w:rsidRPr="00354872">
              <w:rPr>
                <w:rStyle w:val="mtk1"/>
                <w:sz w:val="21"/>
                <w:szCs w:val="21"/>
              </w:rPr>
              <w:t>]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soups</w:t>
            </w:r>
            <w:r w:rsidRPr="00354872">
              <w:rPr>
                <w:rStyle w:val="mtk1"/>
                <w:sz w:val="21"/>
                <w:szCs w:val="21"/>
              </w:rPr>
              <w:t>[</w:t>
            </w:r>
            <w:r w:rsidRPr="00354872">
              <w:rPr>
                <w:rStyle w:val="mtk9"/>
                <w:sz w:val="21"/>
                <w:szCs w:val="21"/>
              </w:rPr>
              <w:t>-1</w:t>
            </w:r>
            <w:r w:rsidRPr="00354872">
              <w:rPr>
                <w:rStyle w:val="mtk1"/>
                <w:sz w:val="21"/>
                <w:szCs w:val="21"/>
              </w:rPr>
              <w:t>]   </w:t>
            </w:r>
            <w:r w:rsidRPr="00354872">
              <w:rPr>
                <w:rStyle w:val="mtk16"/>
                <w:sz w:val="21"/>
                <w:szCs w:val="21"/>
              </w:rPr>
              <w:t># output: 'laksa'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lastRenderedPageBreak/>
              <w:t>soups</w:t>
            </w:r>
            <w:r w:rsidRPr="00354872">
              <w:rPr>
                <w:rStyle w:val="mtk1"/>
                <w:sz w:val="21"/>
                <w:szCs w:val="21"/>
              </w:rPr>
              <w:t>[</w:t>
            </w:r>
            <w:r w:rsidRPr="00354872">
              <w:rPr>
                <w:rStyle w:val="mtk9"/>
                <w:sz w:val="21"/>
                <w:szCs w:val="21"/>
              </w:rPr>
              <w:t>-3</w:t>
            </w:r>
            <w:r w:rsidRPr="00354872">
              <w:rPr>
                <w:rStyle w:val="mtk1"/>
                <w:sz w:val="21"/>
                <w:szCs w:val="21"/>
              </w:rPr>
              <w:t>:]  </w:t>
            </w:r>
            <w:r w:rsidRPr="00354872">
              <w:rPr>
                <w:rStyle w:val="mtk16"/>
                <w:sz w:val="21"/>
                <w:szCs w:val="21"/>
              </w:rPr>
              <w:t># output: 'lentil', 'pho', 'laksa'</w:t>
            </w:r>
            <w:r w:rsidRPr="00354872">
              <w:rPr>
                <w:sz w:val="21"/>
                <w:szCs w:val="21"/>
              </w:rPr>
              <w:br/>
            </w:r>
            <w:r w:rsidRPr="00354872">
              <w:rPr>
                <w:rStyle w:val="mtk9"/>
                <w:sz w:val="21"/>
                <w:szCs w:val="21"/>
              </w:rPr>
              <w:t>soups</w:t>
            </w:r>
            <w:r w:rsidRPr="00354872">
              <w:rPr>
                <w:rStyle w:val="mtk1"/>
                <w:sz w:val="21"/>
                <w:szCs w:val="21"/>
              </w:rPr>
              <w:t>[:</w:t>
            </w:r>
            <w:r w:rsidRPr="00354872">
              <w:rPr>
                <w:rStyle w:val="mtk9"/>
                <w:sz w:val="21"/>
                <w:szCs w:val="21"/>
              </w:rPr>
              <w:t>-2</w:t>
            </w:r>
            <w:r w:rsidRPr="00354872">
              <w:rPr>
                <w:rStyle w:val="mtk1"/>
                <w:sz w:val="21"/>
                <w:szCs w:val="21"/>
              </w:rPr>
              <w:t>]  </w:t>
            </w:r>
            <w:r w:rsidRPr="00354872">
              <w:rPr>
                <w:rStyle w:val="mtk16"/>
                <w:sz w:val="21"/>
                <w:szCs w:val="21"/>
              </w:rPr>
              <w:t># output: 'minestrone', 'lentil'</w:t>
            </w:r>
          </w:p>
          <w:p w14:paraId="2153A138" w14:textId="77777777" w:rsidR="00354872" w:rsidRPr="00354872" w:rsidRDefault="00354872" w:rsidP="0088541F">
            <w:pPr>
              <w:spacing w:after="0" w:line="300" w:lineRule="atLeast"/>
              <w:rPr>
                <w:rFonts w:eastAsia="Times New Roman" w:cs="Segoe UI"/>
                <w:sz w:val="21"/>
                <w:szCs w:val="21"/>
                <w:lang w:eastAsia="en-IN"/>
              </w:rPr>
            </w:pPr>
          </w:p>
        </w:tc>
      </w:tr>
    </w:tbl>
    <w:p w14:paraId="6C9B0697" w14:textId="49B0AB07" w:rsidR="00354872" w:rsidRPr="00416273" w:rsidRDefault="00354872" w:rsidP="00354872"/>
    <w:p w14:paraId="1258ADCB" w14:textId="77777777" w:rsidR="00354872" w:rsidRPr="00A55D74" w:rsidRDefault="00354872" w:rsidP="00354872">
      <w:pPr>
        <w:rPr>
          <w:b/>
          <w:bCs/>
        </w:rPr>
      </w:pPr>
      <w:r w:rsidRPr="00A55D74">
        <w:rPr>
          <w:b/>
          <w:bCs/>
        </w:rPr>
        <w:t>Result:</w:t>
      </w:r>
    </w:p>
    <w:p w14:paraId="6F0FFD9D" w14:textId="77777777" w:rsidR="00354872" w:rsidRPr="00A55D74" w:rsidRDefault="00354872" w:rsidP="00354872">
      <w:pPr>
        <w:ind w:firstLine="720"/>
      </w:pPr>
      <w:r w:rsidRPr="00A55D74">
        <w:t>The output has been successfully executed and verified.</w:t>
      </w:r>
    </w:p>
    <w:p w14:paraId="53816B11" w14:textId="77777777" w:rsidR="00354872" w:rsidRDefault="00354872" w:rsidP="00354872"/>
    <w:p w14:paraId="26F54EE8" w14:textId="77777777" w:rsidR="00354872" w:rsidRDefault="00354872" w:rsidP="00354872"/>
    <w:p w14:paraId="2BE0EB0E" w14:textId="77777777" w:rsidR="00354872" w:rsidRDefault="00354872" w:rsidP="00354872"/>
    <w:p w14:paraId="6EA64A94" w14:textId="77777777" w:rsidR="00354872" w:rsidRPr="00690C90" w:rsidRDefault="00354872" w:rsidP="00354872"/>
    <w:p w14:paraId="7C880F71" w14:textId="77777777" w:rsidR="00354872" w:rsidRDefault="00354872" w:rsidP="00354872"/>
    <w:p w14:paraId="316FFB68" w14:textId="77777777" w:rsidR="00DB7619" w:rsidRDefault="00DB7619"/>
    <w:sectPr w:rsidR="00DB76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jAzNjU1sjA0NTZS0lEKTi0uzszPAykwrAUAb/dBvCwAAAA="/>
  </w:docVars>
  <w:rsids>
    <w:rsidRoot w:val="00354872"/>
    <w:rsid w:val="00354872"/>
    <w:rsid w:val="00DB7619"/>
    <w:rsid w:val="00FA1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BAE17"/>
  <w15:chartTrackingRefBased/>
  <w15:docId w15:val="{CAF2AD66-68DE-4BE7-92E0-3FF578146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872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k9">
    <w:name w:val="mtk9"/>
    <w:basedOn w:val="DefaultParagraphFont"/>
    <w:rsid w:val="00354872"/>
  </w:style>
  <w:style w:type="character" w:customStyle="1" w:styleId="mtk1">
    <w:name w:val="mtk1"/>
    <w:basedOn w:val="DefaultParagraphFont"/>
    <w:rsid w:val="00354872"/>
  </w:style>
  <w:style w:type="character" w:customStyle="1" w:styleId="mtk8">
    <w:name w:val="mtk8"/>
    <w:basedOn w:val="DefaultParagraphFont"/>
    <w:rsid w:val="00354872"/>
  </w:style>
  <w:style w:type="character" w:customStyle="1" w:styleId="mtk16">
    <w:name w:val="mtk16"/>
    <w:basedOn w:val="DefaultParagraphFont"/>
    <w:rsid w:val="00354872"/>
  </w:style>
  <w:style w:type="character" w:customStyle="1" w:styleId="mtk10">
    <w:name w:val="mtk10"/>
    <w:basedOn w:val="DefaultParagraphFont"/>
    <w:rsid w:val="003548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2</cp:revision>
  <dcterms:created xsi:type="dcterms:W3CDTF">2020-11-21T11:10:00Z</dcterms:created>
  <dcterms:modified xsi:type="dcterms:W3CDTF">2020-11-21T11:12:00Z</dcterms:modified>
</cp:coreProperties>
</file>